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07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3bae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fc14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07T02:18:14Z</dcterms:created>
  <dcterms:modified xsi:type="dcterms:W3CDTF">2020-07-07T02:18:14Z</dcterms:modified>
</cp:coreProperties>
</file>